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4DF640ED" w:rsidR="00A232A5" w:rsidRDefault="00A608BA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pril 10</w:t>
      </w:r>
      <w:r w:rsidR="00EB4D15">
        <w:rPr>
          <w:b/>
          <w:bCs/>
        </w:rPr>
        <w:t>, 2023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166FEADF" w:rsidR="00214D79" w:rsidRPr="00EB4D15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6D42B0B1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5D584B">
        <w:rPr>
          <w:i/>
          <w:iCs/>
        </w:rPr>
        <w:t xml:space="preserve">March </w:t>
      </w:r>
      <w:r w:rsidR="00A608BA">
        <w:rPr>
          <w:i/>
          <w:iCs/>
        </w:rPr>
        <w:t>27</w:t>
      </w:r>
      <w:r w:rsidR="005D584B">
        <w:rPr>
          <w:i/>
          <w:iCs/>
        </w:rPr>
        <w:t>,</w:t>
      </w:r>
      <w:r w:rsidR="00B10644">
        <w:rPr>
          <w:i/>
          <w:iCs/>
        </w:rPr>
        <w:t xml:space="preserve"> 2023</w:t>
      </w:r>
      <w:r w:rsidR="005D584B">
        <w:rPr>
          <w:i/>
          <w:iCs/>
        </w:rPr>
        <w:t xml:space="preserve"> -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E7B16CF" w14:textId="027EB457" w:rsidR="001C725C" w:rsidRDefault="00EF49B5" w:rsidP="004A4CC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</w:p>
    <w:p w14:paraId="51D92653" w14:textId="77777777" w:rsidR="004A4CCA" w:rsidRPr="004A4CCA" w:rsidRDefault="004A4CCA" w:rsidP="004A4CCA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10AEAD68" w14:textId="25A812B7" w:rsidR="00C6553E" w:rsidRDefault="00C6553E" w:rsidP="00C6553E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.</w:t>
      </w:r>
      <w:r w:rsidR="004A4CCA">
        <w:rPr>
          <w:bCs/>
        </w:rPr>
        <w:t>1</w:t>
      </w:r>
      <w:r>
        <w:rPr>
          <w:bCs/>
        </w:rPr>
        <w:t xml:space="preserve"> </w:t>
      </w:r>
      <w:r w:rsidR="00F3178E">
        <w:rPr>
          <w:bCs/>
        </w:rPr>
        <w:t xml:space="preserve">Appointment of </w:t>
      </w:r>
      <w:r>
        <w:rPr>
          <w:bCs/>
        </w:rPr>
        <w:t xml:space="preserve">Elizabeth Swift </w:t>
      </w:r>
      <w:r w:rsidR="00F3178E">
        <w:rPr>
          <w:bCs/>
        </w:rPr>
        <w:t>to Moody Library Trustee</w:t>
      </w:r>
    </w:p>
    <w:p w14:paraId="12F0FAFC" w14:textId="0273A41C" w:rsidR="00F3178E" w:rsidRDefault="00F3178E" w:rsidP="00C6553E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.</w:t>
      </w:r>
      <w:r w:rsidR="004A4CCA">
        <w:rPr>
          <w:bCs/>
        </w:rPr>
        <w:t>2</w:t>
      </w:r>
      <w:r>
        <w:rPr>
          <w:bCs/>
        </w:rPr>
        <w:t xml:space="preserve"> Donation of bookshelf from Elizabeth Swift</w:t>
      </w:r>
    </w:p>
    <w:p w14:paraId="7C62EEF3" w14:textId="1FB92875" w:rsidR="002B69A5" w:rsidRDefault="002B69A5" w:rsidP="00C6553E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 xml:space="preserve">5.3 </w:t>
      </w:r>
      <w:r>
        <w:t>Claire with the Center for an Ecology-Based Economy</w:t>
      </w:r>
    </w:p>
    <w:p w14:paraId="66336DC1" w14:textId="65D81A58" w:rsidR="008A7123" w:rsidRDefault="002B69A5" w:rsidP="00C6553E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.4</w:t>
      </w:r>
      <w:r w:rsidR="008A7123">
        <w:rPr>
          <w:bCs/>
        </w:rPr>
        <w:t xml:space="preserve"> Plowing of state roads</w:t>
      </w:r>
      <w:r w:rsidR="00CA35C9">
        <w:rPr>
          <w:bCs/>
        </w:rPr>
        <w:t xml:space="preserve"> </w:t>
      </w:r>
    </w:p>
    <w:p w14:paraId="32817767" w14:textId="5D8F7B9E" w:rsidR="00A608BA" w:rsidRDefault="002B69A5" w:rsidP="00A608BA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.5</w:t>
      </w:r>
      <w:r w:rsidR="00AF4773">
        <w:rPr>
          <w:bCs/>
        </w:rPr>
        <w:t xml:space="preserve"> </w:t>
      </w:r>
      <w:r w:rsidR="00A608BA">
        <w:rPr>
          <w:bCs/>
        </w:rPr>
        <w:t>Discussion of Maine Winter Salt Bid.</w:t>
      </w:r>
    </w:p>
    <w:p w14:paraId="6642E2B7" w14:textId="17A8E982" w:rsidR="00A608BA" w:rsidRDefault="002B69A5" w:rsidP="00A608BA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.6</w:t>
      </w:r>
      <w:r w:rsidR="00A608BA">
        <w:rPr>
          <w:bCs/>
        </w:rPr>
        <w:t xml:space="preserve"> ATV Trail Use Permit </w:t>
      </w:r>
      <w:r w:rsidR="007E1621">
        <w:rPr>
          <w:bCs/>
        </w:rPr>
        <w:t>for 2 years.</w:t>
      </w:r>
    </w:p>
    <w:p w14:paraId="41171B05" w14:textId="5B61B149" w:rsidR="00B60178" w:rsidRDefault="002B69A5" w:rsidP="00B60178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.7</w:t>
      </w:r>
      <w:r w:rsidR="00B213D4">
        <w:rPr>
          <w:bCs/>
        </w:rPr>
        <w:t xml:space="preserve"> Article 15 – Discussion: Donating old computers to Historical Society</w:t>
      </w:r>
    </w:p>
    <w:p w14:paraId="7B1588D6" w14:textId="6B15DF54" w:rsidR="003746DC" w:rsidRDefault="002B69A5" w:rsidP="00B60178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.8</w:t>
      </w:r>
      <w:r w:rsidR="003746DC">
        <w:rPr>
          <w:bCs/>
        </w:rPr>
        <w:t xml:space="preserve"> Quitclaim Deed – Lauraine Pluto</w:t>
      </w:r>
    </w:p>
    <w:p w14:paraId="51FF2E08" w14:textId="77777777" w:rsidR="0047737D" w:rsidRDefault="0047737D" w:rsidP="0047737D">
      <w:r>
        <w:rPr>
          <w:bCs/>
        </w:rPr>
        <w:t xml:space="preserve">      5.9 </w:t>
      </w:r>
      <w:r>
        <w:t>Distribution of ARPA Funding</w:t>
      </w:r>
    </w:p>
    <w:p w14:paraId="0F626E5D" w14:textId="471DD10D" w:rsidR="0047737D" w:rsidRDefault="0047737D" w:rsidP="0047737D">
      <w:pPr>
        <w:rPr>
          <w:sz w:val="22"/>
          <w:szCs w:val="22"/>
        </w:rPr>
      </w:pPr>
      <w:r>
        <w:t xml:space="preserve">      5.10 </w:t>
      </w:r>
      <w:proofErr w:type="spellStart"/>
      <w:r>
        <w:t>First</w:t>
      </w:r>
      <w:r>
        <w:t>L</w:t>
      </w:r>
      <w:r>
        <w:t>ight</w:t>
      </w:r>
      <w:proofErr w:type="spellEnd"/>
      <w:r>
        <w:t xml:space="preserve"> Sign up day</w:t>
      </w:r>
      <w:bookmarkStart w:id="0" w:name="_GoBack"/>
      <w:bookmarkEnd w:id="0"/>
      <w:r>
        <w:t xml:space="preserve"> - when and where</w:t>
      </w:r>
    </w:p>
    <w:p w14:paraId="4E308D59" w14:textId="77777777" w:rsidR="0047737D" w:rsidRDefault="0047737D" w:rsidP="0047737D"/>
    <w:p w14:paraId="4595BB67" w14:textId="1C4337BC" w:rsidR="0047737D" w:rsidRDefault="0047737D" w:rsidP="0047737D">
      <w:pPr>
        <w:rPr>
          <w:sz w:val="22"/>
          <w:szCs w:val="22"/>
        </w:rPr>
      </w:pPr>
    </w:p>
    <w:p w14:paraId="76250812" w14:textId="65F999E0" w:rsidR="0047737D" w:rsidRDefault="0047737D" w:rsidP="0047737D"/>
    <w:p w14:paraId="52E8C35D" w14:textId="77777777" w:rsidR="0047737D" w:rsidRDefault="0047737D" w:rsidP="0047737D">
      <w:pPr>
        <w:rPr>
          <w:sz w:val="22"/>
          <w:szCs w:val="22"/>
        </w:rPr>
      </w:pPr>
    </w:p>
    <w:p w14:paraId="5DD7E5A2" w14:textId="2143228C" w:rsidR="0047737D" w:rsidRDefault="0047737D" w:rsidP="00B60178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5DEA306C" w14:textId="77777777" w:rsidR="005D584B" w:rsidRDefault="005D584B" w:rsidP="005D584B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8CD0F72" w14:textId="07A33CE4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  <w:r w:rsidR="002F54D5">
        <w:rPr>
          <w:bCs/>
        </w:rPr>
        <w:t xml:space="preserve"> 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B8F432" w14:textId="55773044" w:rsidR="008054DB" w:rsidRDefault="00EB210F" w:rsidP="00F5014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10644">
        <w:rPr>
          <w:bCs/>
        </w:rPr>
        <w:t xml:space="preserve">SIGN WARRANTS </w:t>
      </w:r>
      <w:r w:rsidR="00450CCF" w:rsidRPr="00B10644">
        <w:rPr>
          <w:bCs/>
        </w:rPr>
        <w:t>–</w:t>
      </w:r>
      <w:r w:rsidR="00931C27" w:rsidRPr="00B10644">
        <w:rPr>
          <w:bCs/>
        </w:rPr>
        <w:t xml:space="preserve"> </w:t>
      </w:r>
      <w:r w:rsidR="005D584B">
        <w:rPr>
          <w:bCs/>
        </w:rPr>
        <w:t xml:space="preserve"> #</w:t>
      </w:r>
    </w:p>
    <w:p w14:paraId="4E699648" w14:textId="77777777" w:rsidR="009337F2" w:rsidRDefault="009337F2" w:rsidP="009337F2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77777777" w:rsid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1E4CEC" w14:textId="77777777" w:rsidR="00BE1A11" w:rsidRDefault="00BE1A11">
      <w:r>
        <w:separator/>
      </w:r>
    </w:p>
  </w:endnote>
  <w:endnote w:type="continuationSeparator" w:id="0">
    <w:p w14:paraId="65851FD1" w14:textId="77777777" w:rsidR="00BE1A11" w:rsidRDefault="00BE1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210364" w14:textId="77777777" w:rsidR="00BE1A11" w:rsidRDefault="00BE1A11">
      <w:r>
        <w:separator/>
      </w:r>
    </w:p>
  </w:footnote>
  <w:footnote w:type="continuationSeparator" w:id="0">
    <w:p w14:paraId="699DA1B9" w14:textId="77777777" w:rsidR="00BE1A11" w:rsidRDefault="00BE1A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3"/>
  </w:num>
  <w:num w:numId="5">
    <w:abstractNumId w:val="14"/>
  </w:num>
  <w:num w:numId="6">
    <w:abstractNumId w:val="2"/>
  </w:num>
  <w:num w:numId="7">
    <w:abstractNumId w:val="8"/>
  </w:num>
  <w:num w:numId="8">
    <w:abstractNumId w:val="0"/>
  </w:num>
  <w:num w:numId="9">
    <w:abstractNumId w:val="11"/>
  </w:num>
  <w:num w:numId="10">
    <w:abstractNumId w:val="4"/>
  </w:num>
  <w:num w:numId="11">
    <w:abstractNumId w:val="9"/>
  </w:num>
  <w:num w:numId="12">
    <w:abstractNumId w:val="13"/>
  </w:num>
  <w:num w:numId="13">
    <w:abstractNumId w:val="6"/>
  </w:num>
  <w:num w:numId="14">
    <w:abstractNumId w:val="1"/>
  </w:num>
  <w:num w:numId="15">
    <w:abstractNumId w:val="7"/>
  </w:num>
  <w:num w:numId="1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tKwFAFqA888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A11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4B22EF-2A40-44A2-858B-FF5E2F69A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126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Microsoft account</cp:lastModifiedBy>
  <cp:revision>14</cp:revision>
  <cp:lastPrinted>2023-04-07T14:09:00Z</cp:lastPrinted>
  <dcterms:created xsi:type="dcterms:W3CDTF">2023-03-29T12:25:00Z</dcterms:created>
  <dcterms:modified xsi:type="dcterms:W3CDTF">2023-04-0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